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b6452e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b6452e3-233c-11ec-908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wQ3EMAxCtwD7b8kGPkPafu5zkv1oFKlJH8gBTIL6GcKr/gGgiix/svngd/z7D8XKlOdZDfHALs7Vgdls4BkNLm4HDzKX5RU3+OvSIIob/FnSZyzo62Eh+sA8Hpry1yU1g7DGFmWIp5LaKmZQZpFjPFgPXQLP60NO2h2ndN9cD/mk8TPN4tx/rSzDIhp57meFxChDf4Z4rq39wrrhp/5zn1mLo8hYD8YsztOWV1jA675tSLq2Bf/poS8S1zhf6lomVbXhP/eZPNImUzw6R1XH1/P65LvN4eekqQU/W4PjQjfcSj6fXM3ZN+4PJWJMH7GgL+2TBk2T7NzndSIfC/kX81X6JLsVPN9vTkJt5DPTGJUHDGvjfXAvpXF/vPu9+wXFgmwdTYksI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ervice is not working today. Keeps going in and ou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b6452e3-233c-11ec-908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b6452e3-233c-11ec-908b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b6452e3-233c-11ec-908b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b6452e3</dc:title>
  <dc:creator/>
  <cp:keywords/>
  <dcterms:created xsi:type="dcterms:W3CDTF">2026-05-03T10:49:03Z</dcterms:created>
  <dcterms:modified xsi:type="dcterms:W3CDTF">2026-05-03T10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